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57" w:type="dxa"/>
        <w:tblInd w:w="-601" w:type="dxa"/>
        <w:tblLook w:val="04A0" w:firstRow="1" w:lastRow="0" w:firstColumn="1" w:lastColumn="0" w:noHBand="0" w:noVBand="1"/>
      </w:tblPr>
      <w:tblGrid>
        <w:gridCol w:w="2836"/>
        <w:gridCol w:w="8221"/>
      </w:tblGrid>
      <w:tr w:rsidR="000E53C7" w14:paraId="523C8F1F" w14:textId="77777777" w:rsidTr="00E73A52">
        <w:trPr>
          <w:trHeight w:val="303"/>
        </w:trPr>
        <w:tc>
          <w:tcPr>
            <w:tcW w:w="2836" w:type="dxa"/>
          </w:tcPr>
          <w:p w14:paraId="5E678CC6" w14:textId="77777777" w:rsidR="000E53C7" w:rsidRPr="00F20758" w:rsidRDefault="00F13B5A">
            <w:pPr>
              <w:rPr>
                <w:b/>
              </w:rPr>
            </w:pPr>
            <w:r w:rsidRPr="00F20758">
              <w:rPr>
                <w:b/>
              </w:rPr>
              <w:t>Author(s)</w:t>
            </w:r>
          </w:p>
        </w:tc>
        <w:tc>
          <w:tcPr>
            <w:tcW w:w="8221" w:type="dxa"/>
          </w:tcPr>
          <w:p w14:paraId="45907746" w14:textId="77777777" w:rsidR="000E53C7" w:rsidRDefault="000E53C7"/>
        </w:tc>
      </w:tr>
      <w:tr w:rsidR="00F13B5A" w14:paraId="03FBD683" w14:textId="77777777" w:rsidTr="00E73A52">
        <w:trPr>
          <w:trHeight w:val="303"/>
        </w:trPr>
        <w:tc>
          <w:tcPr>
            <w:tcW w:w="2836" w:type="dxa"/>
          </w:tcPr>
          <w:p w14:paraId="784B782B" w14:textId="77777777" w:rsidR="00F13B5A" w:rsidRPr="00F20758" w:rsidRDefault="00F20758">
            <w:pPr>
              <w:rPr>
                <w:b/>
              </w:rPr>
            </w:pPr>
            <w:r w:rsidRPr="00F20758">
              <w:rPr>
                <w:b/>
              </w:rPr>
              <w:t>Affiliation(s)</w:t>
            </w:r>
          </w:p>
        </w:tc>
        <w:tc>
          <w:tcPr>
            <w:tcW w:w="8221" w:type="dxa"/>
          </w:tcPr>
          <w:p w14:paraId="024DF6A5" w14:textId="77777777" w:rsidR="00F13B5A" w:rsidRDefault="00F13B5A"/>
        </w:tc>
      </w:tr>
      <w:tr w:rsidR="00F20758" w14:paraId="39C54723" w14:textId="77777777" w:rsidTr="00E73A52">
        <w:trPr>
          <w:trHeight w:val="306"/>
        </w:trPr>
        <w:tc>
          <w:tcPr>
            <w:tcW w:w="2836" w:type="dxa"/>
          </w:tcPr>
          <w:p w14:paraId="6F610667" w14:textId="77777777" w:rsidR="00F20758" w:rsidRPr="00F20758" w:rsidRDefault="00F20758" w:rsidP="00042D95">
            <w:pPr>
              <w:rPr>
                <w:b/>
              </w:rPr>
            </w:pPr>
            <w:r w:rsidRPr="00F20758">
              <w:rPr>
                <w:b/>
              </w:rPr>
              <w:t>Presenting Author</w:t>
            </w:r>
          </w:p>
        </w:tc>
        <w:tc>
          <w:tcPr>
            <w:tcW w:w="8221" w:type="dxa"/>
          </w:tcPr>
          <w:p w14:paraId="783F91B2" w14:textId="77777777" w:rsidR="00F20758" w:rsidRDefault="00F20758"/>
        </w:tc>
      </w:tr>
      <w:tr w:rsidR="00F20758" w14:paraId="54F78422" w14:textId="77777777" w:rsidTr="00E73A52">
        <w:trPr>
          <w:trHeight w:val="311"/>
        </w:trPr>
        <w:tc>
          <w:tcPr>
            <w:tcW w:w="2836" w:type="dxa"/>
          </w:tcPr>
          <w:p w14:paraId="6046CBBA" w14:textId="77777777" w:rsidR="00F20758" w:rsidRPr="00F20758" w:rsidRDefault="00F20758">
            <w:pPr>
              <w:rPr>
                <w:b/>
              </w:rPr>
            </w:pPr>
            <w:r w:rsidRPr="00F20758">
              <w:rPr>
                <w:b/>
              </w:rPr>
              <w:t>Title of Presentation</w:t>
            </w:r>
          </w:p>
        </w:tc>
        <w:tc>
          <w:tcPr>
            <w:tcW w:w="8221" w:type="dxa"/>
          </w:tcPr>
          <w:p w14:paraId="17027963" w14:textId="77777777" w:rsidR="00F20758" w:rsidRDefault="00F20758"/>
        </w:tc>
      </w:tr>
      <w:tr w:rsidR="004C5648" w14:paraId="5795CB37" w14:textId="77777777" w:rsidTr="00E73A52">
        <w:trPr>
          <w:trHeight w:val="311"/>
        </w:trPr>
        <w:tc>
          <w:tcPr>
            <w:tcW w:w="2836" w:type="dxa"/>
          </w:tcPr>
          <w:p w14:paraId="3694FCE5" w14:textId="77777777" w:rsidR="004C5648" w:rsidRPr="00F20758" w:rsidRDefault="004C5648" w:rsidP="00E73A52">
            <w:pPr>
              <w:rPr>
                <w:b/>
              </w:rPr>
            </w:pPr>
            <w:r>
              <w:rPr>
                <w:b/>
              </w:rPr>
              <w:t>Oral</w:t>
            </w:r>
            <w:r w:rsidR="00E73A52">
              <w:rPr>
                <w:b/>
              </w:rPr>
              <w:t xml:space="preserve"> or </w:t>
            </w:r>
            <w:r>
              <w:rPr>
                <w:b/>
              </w:rPr>
              <w:t>Poster Presentation</w:t>
            </w:r>
            <w:r w:rsidR="00A36808">
              <w:rPr>
                <w:b/>
              </w:rPr>
              <w:t>?</w:t>
            </w:r>
          </w:p>
        </w:tc>
        <w:tc>
          <w:tcPr>
            <w:tcW w:w="8221" w:type="dxa"/>
          </w:tcPr>
          <w:p w14:paraId="0CB6B04A" w14:textId="77777777" w:rsidR="004C5648" w:rsidRDefault="003619D1">
            <w:r w:rsidRPr="003619D1">
              <w:rPr>
                <w:color w:val="595959" w:themeColor="text1" w:themeTint="A6"/>
              </w:rPr>
              <w:t>Do you have a preference? If so what?</w:t>
            </w:r>
          </w:p>
        </w:tc>
      </w:tr>
      <w:tr w:rsidR="00F20758" w14:paraId="60440772" w14:textId="77777777" w:rsidTr="005933C8">
        <w:trPr>
          <w:trHeight w:val="12710"/>
        </w:trPr>
        <w:tc>
          <w:tcPr>
            <w:tcW w:w="11057" w:type="dxa"/>
            <w:gridSpan w:val="2"/>
          </w:tcPr>
          <w:p w14:paraId="28A1EFFF" w14:textId="77777777" w:rsidR="00F20758" w:rsidRPr="00F20758" w:rsidRDefault="00F20758" w:rsidP="000E53C7">
            <w:pPr>
              <w:spacing w:before="120"/>
              <w:rPr>
                <w:b/>
                <w:u w:val="single"/>
              </w:rPr>
            </w:pPr>
            <w:r w:rsidRPr="00F20758">
              <w:rPr>
                <w:b/>
                <w:u w:val="single"/>
              </w:rPr>
              <w:t>Summary:</w:t>
            </w:r>
          </w:p>
          <w:p w14:paraId="6780DC81" w14:textId="77777777" w:rsidR="00F20758" w:rsidRDefault="00F20758">
            <w:pPr>
              <w:rPr>
                <w:u w:val="single"/>
              </w:rPr>
            </w:pPr>
          </w:p>
          <w:p w14:paraId="174F823C" w14:textId="77777777" w:rsidR="00F20758" w:rsidRPr="000E53C7" w:rsidRDefault="00F20758" w:rsidP="005933C8">
            <w:pPr>
              <w:rPr>
                <w:u w:val="single"/>
              </w:rPr>
            </w:pPr>
          </w:p>
        </w:tc>
      </w:tr>
    </w:tbl>
    <w:p w14:paraId="2CDE88FA" w14:textId="3494E1B2" w:rsidR="00753B88" w:rsidRPr="005933C8" w:rsidRDefault="00753B88" w:rsidP="005933C8">
      <w:pPr>
        <w:rPr>
          <w:sz w:val="2"/>
          <w:szCs w:val="2"/>
        </w:rPr>
      </w:pPr>
    </w:p>
    <w:sectPr w:rsidR="00753B88" w:rsidRPr="005933C8" w:rsidSect="00E02280">
      <w:headerReference w:type="default" r:id="rId6"/>
      <w:pgSz w:w="11906" w:h="16838"/>
      <w:pgMar w:top="1134" w:right="1134" w:bottom="45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838B8D" w14:textId="77777777" w:rsidR="00CF2505" w:rsidRDefault="00CF2505" w:rsidP="00170EE1">
      <w:pPr>
        <w:spacing w:after="0" w:line="240" w:lineRule="auto"/>
      </w:pPr>
      <w:r>
        <w:separator/>
      </w:r>
    </w:p>
  </w:endnote>
  <w:endnote w:type="continuationSeparator" w:id="0">
    <w:p w14:paraId="24BEDE70" w14:textId="77777777" w:rsidR="00CF2505" w:rsidRDefault="00CF2505" w:rsidP="00170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ADD68B" w14:textId="77777777" w:rsidR="00CF2505" w:rsidRDefault="00CF2505" w:rsidP="00170EE1">
      <w:pPr>
        <w:spacing w:after="0" w:line="240" w:lineRule="auto"/>
      </w:pPr>
      <w:r>
        <w:separator/>
      </w:r>
    </w:p>
  </w:footnote>
  <w:footnote w:type="continuationSeparator" w:id="0">
    <w:p w14:paraId="2856FD8A" w14:textId="77777777" w:rsidR="00CF2505" w:rsidRDefault="00CF2505" w:rsidP="00170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4A1FF" w14:textId="6F16BE20" w:rsidR="00170EE1" w:rsidRDefault="0003362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1A333D1B" wp14:editId="577C7F7E">
          <wp:simplePos x="0" y="0"/>
          <wp:positionH relativeFrom="margin">
            <wp:posOffset>4690745</wp:posOffset>
          </wp:positionH>
          <wp:positionV relativeFrom="margin">
            <wp:posOffset>-638810</wp:posOffset>
          </wp:positionV>
          <wp:extent cx="1911985" cy="110998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11985" cy="1109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931EB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7073BF7" wp14:editId="5688C1B7">
          <wp:simplePos x="0" y="0"/>
          <wp:positionH relativeFrom="column">
            <wp:posOffset>-407413</wp:posOffset>
          </wp:positionH>
          <wp:positionV relativeFrom="paragraph">
            <wp:posOffset>53195</wp:posOffset>
          </wp:positionV>
          <wp:extent cx="2563859" cy="40511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563859" cy="4051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A77B0C" w14:textId="77777777" w:rsidR="00170EE1" w:rsidRDefault="00170E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MDU2MrU0NzewMDJS0lEKTi0uzszPAykwrAUAVKZF3CwAAAA="/>
  </w:docVars>
  <w:rsids>
    <w:rsidRoot w:val="00A11AA6"/>
    <w:rsid w:val="00032CEA"/>
    <w:rsid w:val="00033628"/>
    <w:rsid w:val="000E0068"/>
    <w:rsid w:val="000E53C7"/>
    <w:rsid w:val="00170EE1"/>
    <w:rsid w:val="00185F70"/>
    <w:rsid w:val="001C53C0"/>
    <w:rsid w:val="003267AB"/>
    <w:rsid w:val="003619D1"/>
    <w:rsid w:val="00392B7A"/>
    <w:rsid w:val="003C43DA"/>
    <w:rsid w:val="00467B6A"/>
    <w:rsid w:val="004C5648"/>
    <w:rsid w:val="0051633C"/>
    <w:rsid w:val="00574F2A"/>
    <w:rsid w:val="005933C8"/>
    <w:rsid w:val="006800E1"/>
    <w:rsid w:val="0071097F"/>
    <w:rsid w:val="00753B88"/>
    <w:rsid w:val="007F3EA5"/>
    <w:rsid w:val="009931EB"/>
    <w:rsid w:val="00A11AA6"/>
    <w:rsid w:val="00A36808"/>
    <w:rsid w:val="00CB04BB"/>
    <w:rsid w:val="00CF2505"/>
    <w:rsid w:val="00E02280"/>
    <w:rsid w:val="00E70604"/>
    <w:rsid w:val="00E73A52"/>
    <w:rsid w:val="00EB3348"/>
    <w:rsid w:val="00F13B5A"/>
    <w:rsid w:val="00F20758"/>
    <w:rsid w:val="00FD3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EEDBE3"/>
  <w15:docId w15:val="{27C5F9CD-2069-413C-AF29-870F59E01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0E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E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70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EE1"/>
  </w:style>
  <w:style w:type="paragraph" w:styleId="Footer">
    <w:name w:val="footer"/>
    <w:basedOn w:val="Normal"/>
    <w:link w:val="FooterChar"/>
    <w:uiPriority w:val="99"/>
    <w:unhideWhenUsed/>
    <w:rsid w:val="00170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EE1"/>
  </w:style>
  <w:style w:type="table" w:styleId="TableGrid">
    <w:name w:val="Table Grid"/>
    <w:basedOn w:val="TableNormal"/>
    <w:uiPriority w:val="59"/>
    <w:rsid w:val="000E53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aios Panteli</dc:creator>
  <cp:lastModifiedBy>Robin Preece</cp:lastModifiedBy>
  <cp:revision>4</cp:revision>
  <dcterms:created xsi:type="dcterms:W3CDTF">2025-10-08T17:40:00Z</dcterms:created>
  <dcterms:modified xsi:type="dcterms:W3CDTF">2025-10-08T18:51:00Z</dcterms:modified>
</cp:coreProperties>
</file>